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1F4524" w14:textId="77777777" w:rsidR="00176B9C" w:rsidRDefault="00000000">
      <w:pPr>
        <w:pStyle w:val="Balk1"/>
      </w:pPr>
      <w:bookmarkStart w:id="0" w:name="etkinlik-rezervasyon-api-case-study"/>
      <w:r>
        <w:t>Etkinlik Rezervasyon API Case Study</w:t>
      </w:r>
    </w:p>
    <w:p w14:paraId="19AC3C4A" w14:textId="77777777" w:rsidR="00176B9C" w:rsidRDefault="00000000">
      <w:pPr>
        <w:pStyle w:val="Balk2"/>
      </w:pPr>
      <w:bookmarkStart w:id="1" w:name="genel-bakış"/>
      <w:r>
        <w:t>Genel Bakış</w:t>
      </w:r>
    </w:p>
    <w:p w14:paraId="7F919DEC" w14:textId="77777777" w:rsidR="00176B9C" w:rsidRDefault="00000000">
      <w:pPr>
        <w:pStyle w:val="FirstParagraph"/>
      </w:pPr>
      <w:r>
        <w:t>Online bir etkinlik biletleme ve rezervasyon sistemi için REST API geliştirmeniz beklenmektedir. Bu sistem, etkinlik listeleme, koltuk rezervasyonu ve bilet satın alma işlemlerini yönetmelidir.</w:t>
      </w:r>
    </w:p>
    <w:p w14:paraId="10646C09" w14:textId="77777777" w:rsidR="00176B9C" w:rsidRDefault="00000000">
      <w:pPr>
        <w:pStyle w:val="Balk2"/>
      </w:pPr>
      <w:bookmarkStart w:id="2" w:name="teknik-gereksinimler"/>
      <w:bookmarkEnd w:id="1"/>
      <w:r>
        <w:t>Teknik Gereksinimler</w:t>
      </w:r>
    </w:p>
    <w:p w14:paraId="77914E23" w14:textId="77777777" w:rsidR="00176B9C" w:rsidRDefault="00000000">
      <w:pPr>
        <w:pStyle w:val="Balk3"/>
      </w:pPr>
      <w:bookmarkStart w:id="3" w:name="kullanılacak-teknolojiler"/>
      <w:r>
        <w:t>Kullanılacak Teknolojiler</w:t>
      </w:r>
    </w:p>
    <w:p w14:paraId="1C6F8FC0" w14:textId="77777777" w:rsidR="00176B9C" w:rsidRDefault="00000000">
      <w:pPr>
        <w:pStyle w:val="Compact"/>
        <w:numPr>
          <w:ilvl w:val="0"/>
          <w:numId w:val="2"/>
        </w:numPr>
      </w:pPr>
      <w:r>
        <w:t>PHP 8.1+</w:t>
      </w:r>
    </w:p>
    <w:p w14:paraId="7EEA75F7" w14:textId="77777777" w:rsidR="00176B9C" w:rsidRDefault="00000000">
      <w:pPr>
        <w:pStyle w:val="Compact"/>
        <w:numPr>
          <w:ilvl w:val="0"/>
          <w:numId w:val="2"/>
        </w:numPr>
      </w:pPr>
      <w:r>
        <w:t>Laravel/Symfony Framework</w:t>
      </w:r>
    </w:p>
    <w:p w14:paraId="03BC6DEF" w14:textId="77777777" w:rsidR="00176B9C" w:rsidRDefault="00000000">
      <w:pPr>
        <w:pStyle w:val="Compact"/>
        <w:numPr>
          <w:ilvl w:val="0"/>
          <w:numId w:val="2"/>
        </w:numPr>
      </w:pPr>
      <w:r>
        <w:t>MySQL/PostgreSQL</w:t>
      </w:r>
    </w:p>
    <w:p w14:paraId="6ED21E32" w14:textId="77777777" w:rsidR="00176B9C" w:rsidRDefault="00000000">
      <w:pPr>
        <w:pStyle w:val="Compact"/>
        <w:numPr>
          <w:ilvl w:val="0"/>
          <w:numId w:val="2"/>
        </w:numPr>
      </w:pPr>
      <w:r>
        <w:t>RESTful API standartları</w:t>
      </w:r>
    </w:p>
    <w:p w14:paraId="0DDD6319" w14:textId="77777777" w:rsidR="00176B9C" w:rsidRDefault="00000000">
      <w:pPr>
        <w:pStyle w:val="Compact"/>
        <w:numPr>
          <w:ilvl w:val="0"/>
          <w:numId w:val="2"/>
        </w:numPr>
      </w:pPr>
      <w:r>
        <w:t>JWT (JSON Web Token) authentication</w:t>
      </w:r>
    </w:p>
    <w:p w14:paraId="012F5E06" w14:textId="77777777" w:rsidR="00176B9C" w:rsidRDefault="00000000">
      <w:pPr>
        <w:pStyle w:val="Balk3"/>
      </w:pPr>
      <w:bookmarkStart w:id="4" w:name="veritabanı-yapısı"/>
      <w:bookmarkEnd w:id="3"/>
      <w:r>
        <w:t>Veritabanı Yapısı</w:t>
      </w:r>
    </w:p>
    <w:p w14:paraId="1136B88A" w14:textId="77777777" w:rsidR="00176B9C" w:rsidRDefault="00000000">
      <w:pPr>
        <w:pStyle w:val="FirstParagraph"/>
      </w:pPr>
      <w:r>
        <w:t>Minimum gereksinimler:</w:t>
      </w:r>
    </w:p>
    <w:p w14:paraId="7B524DFD" w14:textId="77777777" w:rsidR="00176B9C" w:rsidRDefault="00000000">
      <w:pPr>
        <w:pStyle w:val="Compact"/>
        <w:numPr>
          <w:ilvl w:val="0"/>
          <w:numId w:val="3"/>
        </w:numPr>
      </w:pPr>
      <w:r>
        <w:t>events (id, name, description, venue_id, start_date, end_date, status, created_at, updated_at)</w:t>
      </w:r>
    </w:p>
    <w:p w14:paraId="1F86CFAC" w14:textId="77777777" w:rsidR="00176B9C" w:rsidRDefault="00000000">
      <w:pPr>
        <w:pStyle w:val="Compact"/>
        <w:numPr>
          <w:ilvl w:val="0"/>
          <w:numId w:val="3"/>
        </w:numPr>
      </w:pPr>
      <w:r>
        <w:t>venues (id, name, address, capacity, created_at, updated_at)</w:t>
      </w:r>
    </w:p>
    <w:p w14:paraId="11D9B2CF" w14:textId="77777777" w:rsidR="00176B9C" w:rsidRDefault="00000000">
      <w:pPr>
        <w:pStyle w:val="Compact"/>
        <w:numPr>
          <w:ilvl w:val="0"/>
          <w:numId w:val="3"/>
        </w:numPr>
      </w:pPr>
      <w:r>
        <w:t>seats (id, venue_id, section, row, number, status, price, created_at, updated_at)</w:t>
      </w:r>
    </w:p>
    <w:p w14:paraId="67AD60F3" w14:textId="77777777" w:rsidR="00176B9C" w:rsidRDefault="00000000">
      <w:pPr>
        <w:pStyle w:val="Compact"/>
        <w:numPr>
          <w:ilvl w:val="0"/>
          <w:numId w:val="3"/>
        </w:numPr>
      </w:pPr>
      <w:r>
        <w:t>reservations (id, user_id, event_id, status, total_amount, expires_at, created_at, updated_at)</w:t>
      </w:r>
    </w:p>
    <w:p w14:paraId="016D3B80" w14:textId="77777777" w:rsidR="00176B9C" w:rsidRDefault="00000000">
      <w:pPr>
        <w:pStyle w:val="Compact"/>
        <w:numPr>
          <w:ilvl w:val="0"/>
          <w:numId w:val="3"/>
        </w:numPr>
      </w:pPr>
      <w:r>
        <w:t>reservation_items (id, reservation_id, seat_id, price, created_at, updated_at)</w:t>
      </w:r>
    </w:p>
    <w:p w14:paraId="56903C38" w14:textId="77777777" w:rsidR="00176B9C" w:rsidRDefault="00000000">
      <w:pPr>
        <w:pStyle w:val="Compact"/>
        <w:numPr>
          <w:ilvl w:val="0"/>
          <w:numId w:val="3"/>
        </w:numPr>
      </w:pPr>
      <w:r>
        <w:t>tickets (id, reservation_id, seat_id, ticket_code, status, created_at, updated_at)</w:t>
      </w:r>
    </w:p>
    <w:p w14:paraId="76631C50" w14:textId="77777777" w:rsidR="00176B9C" w:rsidRDefault="00000000">
      <w:pPr>
        <w:pStyle w:val="Balk2"/>
      </w:pPr>
      <w:bookmarkStart w:id="5" w:name="api-endpoint-gereksinimleri"/>
      <w:bookmarkEnd w:id="2"/>
      <w:bookmarkEnd w:id="4"/>
      <w:r>
        <w:t>API Endpoint Gereksinimleri</w:t>
      </w:r>
    </w:p>
    <w:p w14:paraId="53422AEA" w14:textId="77777777" w:rsidR="00176B9C" w:rsidRDefault="00000000">
      <w:pPr>
        <w:pStyle w:val="Balk3"/>
      </w:pPr>
      <w:bookmarkStart w:id="6" w:name="authentication"/>
      <w:r>
        <w:t>Authentication</w:t>
      </w:r>
    </w:p>
    <w:p w14:paraId="2C75249B" w14:textId="77777777" w:rsidR="00176B9C" w:rsidRDefault="00000000">
      <w:pPr>
        <w:pStyle w:val="Compact"/>
        <w:numPr>
          <w:ilvl w:val="0"/>
          <w:numId w:val="4"/>
        </w:numPr>
      </w:pPr>
      <w:r>
        <w:t>POST /api/auth/register</w:t>
      </w:r>
    </w:p>
    <w:p w14:paraId="250A20BB" w14:textId="77777777" w:rsidR="00176B9C" w:rsidRDefault="00000000">
      <w:pPr>
        <w:pStyle w:val="Compact"/>
        <w:numPr>
          <w:ilvl w:val="0"/>
          <w:numId w:val="4"/>
        </w:numPr>
      </w:pPr>
      <w:r>
        <w:t>POST /api/auth/login</w:t>
      </w:r>
    </w:p>
    <w:p w14:paraId="10967848" w14:textId="77777777" w:rsidR="00176B9C" w:rsidRDefault="00000000">
      <w:pPr>
        <w:pStyle w:val="Compact"/>
        <w:numPr>
          <w:ilvl w:val="0"/>
          <w:numId w:val="4"/>
        </w:numPr>
      </w:pPr>
      <w:r>
        <w:t>POST /api/auth/refresh</w:t>
      </w:r>
    </w:p>
    <w:p w14:paraId="77912D88" w14:textId="77777777" w:rsidR="00176B9C" w:rsidRDefault="00000000">
      <w:pPr>
        <w:pStyle w:val="Compact"/>
        <w:numPr>
          <w:ilvl w:val="0"/>
          <w:numId w:val="4"/>
        </w:numPr>
      </w:pPr>
      <w:r>
        <w:t>POST /api/auth/logout</w:t>
      </w:r>
    </w:p>
    <w:p w14:paraId="178CB045" w14:textId="77777777" w:rsidR="00176B9C" w:rsidRDefault="00000000">
      <w:pPr>
        <w:pStyle w:val="Balk3"/>
      </w:pPr>
      <w:bookmarkStart w:id="7" w:name="etkinlik-işlemleri"/>
      <w:bookmarkEnd w:id="6"/>
      <w:r>
        <w:t>Etkinlik İşlemleri</w:t>
      </w:r>
    </w:p>
    <w:p w14:paraId="0B531645" w14:textId="77777777" w:rsidR="00176B9C" w:rsidRDefault="00000000">
      <w:pPr>
        <w:pStyle w:val="Compact"/>
        <w:numPr>
          <w:ilvl w:val="0"/>
          <w:numId w:val="5"/>
        </w:numPr>
      </w:pPr>
      <w:r>
        <w:t>GET /api/events</w:t>
      </w:r>
    </w:p>
    <w:p w14:paraId="0D8A0852" w14:textId="77777777" w:rsidR="00176B9C" w:rsidRDefault="00000000">
      <w:pPr>
        <w:pStyle w:val="Compact"/>
        <w:numPr>
          <w:ilvl w:val="0"/>
          <w:numId w:val="5"/>
        </w:numPr>
      </w:pPr>
      <w:r>
        <w:t>GET /api/events/{id}</w:t>
      </w:r>
    </w:p>
    <w:p w14:paraId="036DEE8F" w14:textId="77777777" w:rsidR="00176B9C" w:rsidRDefault="00000000">
      <w:pPr>
        <w:pStyle w:val="Compact"/>
        <w:numPr>
          <w:ilvl w:val="0"/>
          <w:numId w:val="5"/>
        </w:numPr>
      </w:pPr>
      <w:r>
        <w:t>POST /api/events (Admin only)</w:t>
      </w:r>
    </w:p>
    <w:p w14:paraId="2B65A357" w14:textId="77777777" w:rsidR="00176B9C" w:rsidRDefault="00000000">
      <w:pPr>
        <w:pStyle w:val="Compact"/>
        <w:numPr>
          <w:ilvl w:val="0"/>
          <w:numId w:val="5"/>
        </w:numPr>
      </w:pPr>
      <w:r>
        <w:t>PUT /api/events/{id} (Admin only)</w:t>
      </w:r>
    </w:p>
    <w:p w14:paraId="75380DB4" w14:textId="77777777" w:rsidR="00176B9C" w:rsidRDefault="00000000">
      <w:pPr>
        <w:pStyle w:val="Compact"/>
        <w:numPr>
          <w:ilvl w:val="0"/>
          <w:numId w:val="5"/>
        </w:numPr>
      </w:pPr>
      <w:r>
        <w:lastRenderedPageBreak/>
        <w:t>DELETE /api/events/{id} (Admin only)</w:t>
      </w:r>
    </w:p>
    <w:p w14:paraId="0272AF13" w14:textId="77777777" w:rsidR="00176B9C" w:rsidRDefault="00000000">
      <w:pPr>
        <w:pStyle w:val="Balk3"/>
      </w:pPr>
      <w:bookmarkStart w:id="8" w:name="koltuk-işlemleri"/>
      <w:bookmarkEnd w:id="7"/>
      <w:r>
        <w:t>Koltuk İşlemleri</w:t>
      </w:r>
    </w:p>
    <w:p w14:paraId="04B328F9" w14:textId="77777777" w:rsidR="00176B9C" w:rsidRDefault="00000000">
      <w:pPr>
        <w:pStyle w:val="Compact"/>
        <w:numPr>
          <w:ilvl w:val="0"/>
          <w:numId w:val="6"/>
        </w:numPr>
      </w:pPr>
      <w:r>
        <w:t>GET /api/events/{id}/seats</w:t>
      </w:r>
    </w:p>
    <w:p w14:paraId="68378D5B" w14:textId="77777777" w:rsidR="00176B9C" w:rsidRDefault="00000000">
      <w:pPr>
        <w:pStyle w:val="Compact"/>
        <w:numPr>
          <w:ilvl w:val="0"/>
          <w:numId w:val="6"/>
        </w:numPr>
      </w:pPr>
      <w:r>
        <w:t>GET /api/venues/{id}/seats</w:t>
      </w:r>
    </w:p>
    <w:p w14:paraId="3636D60A" w14:textId="77777777" w:rsidR="00176B9C" w:rsidRDefault="00000000">
      <w:pPr>
        <w:pStyle w:val="Compact"/>
        <w:numPr>
          <w:ilvl w:val="0"/>
          <w:numId w:val="6"/>
        </w:numPr>
      </w:pPr>
      <w:r>
        <w:t>POST /api/seats/block</w:t>
      </w:r>
    </w:p>
    <w:p w14:paraId="70BE04BD" w14:textId="77777777" w:rsidR="00176B9C" w:rsidRDefault="00000000">
      <w:pPr>
        <w:pStyle w:val="Compact"/>
        <w:numPr>
          <w:ilvl w:val="0"/>
          <w:numId w:val="6"/>
        </w:numPr>
      </w:pPr>
      <w:r>
        <w:t>DELETE /api/seats/release</w:t>
      </w:r>
    </w:p>
    <w:p w14:paraId="44C8AEF6" w14:textId="77777777" w:rsidR="00176B9C" w:rsidRDefault="00000000">
      <w:pPr>
        <w:pStyle w:val="Balk3"/>
      </w:pPr>
      <w:bookmarkStart w:id="9" w:name="rezervasyon-işlemleri"/>
      <w:bookmarkEnd w:id="8"/>
      <w:r>
        <w:t>Rezervasyon İşlemleri</w:t>
      </w:r>
    </w:p>
    <w:p w14:paraId="61ECE736" w14:textId="77777777" w:rsidR="00176B9C" w:rsidRDefault="00000000">
      <w:pPr>
        <w:pStyle w:val="Compact"/>
        <w:numPr>
          <w:ilvl w:val="0"/>
          <w:numId w:val="7"/>
        </w:numPr>
      </w:pPr>
      <w:r>
        <w:t>POST /api/reservations</w:t>
      </w:r>
    </w:p>
    <w:p w14:paraId="586EE645" w14:textId="77777777" w:rsidR="00176B9C" w:rsidRDefault="00000000">
      <w:pPr>
        <w:pStyle w:val="Compact"/>
        <w:numPr>
          <w:ilvl w:val="0"/>
          <w:numId w:val="7"/>
        </w:numPr>
      </w:pPr>
      <w:r>
        <w:t>GET /api/reservations</w:t>
      </w:r>
    </w:p>
    <w:p w14:paraId="3184D53C" w14:textId="77777777" w:rsidR="00176B9C" w:rsidRDefault="00000000">
      <w:pPr>
        <w:pStyle w:val="Compact"/>
        <w:numPr>
          <w:ilvl w:val="0"/>
          <w:numId w:val="7"/>
        </w:numPr>
      </w:pPr>
      <w:r>
        <w:t>GET /api/reservations/{id}</w:t>
      </w:r>
    </w:p>
    <w:p w14:paraId="4FF5356A" w14:textId="77777777" w:rsidR="00176B9C" w:rsidRDefault="00000000">
      <w:pPr>
        <w:pStyle w:val="Compact"/>
        <w:numPr>
          <w:ilvl w:val="0"/>
          <w:numId w:val="7"/>
        </w:numPr>
      </w:pPr>
      <w:r>
        <w:t>POST /api/reservations/{id}/confirm</w:t>
      </w:r>
    </w:p>
    <w:p w14:paraId="0D0EFC73" w14:textId="77777777" w:rsidR="00176B9C" w:rsidRDefault="00000000">
      <w:pPr>
        <w:pStyle w:val="Compact"/>
        <w:numPr>
          <w:ilvl w:val="0"/>
          <w:numId w:val="7"/>
        </w:numPr>
      </w:pPr>
      <w:r>
        <w:t>DELETE /api/reservations/{id}</w:t>
      </w:r>
    </w:p>
    <w:p w14:paraId="12F7928F" w14:textId="77777777" w:rsidR="00176B9C" w:rsidRDefault="00000000">
      <w:pPr>
        <w:pStyle w:val="Balk3"/>
      </w:pPr>
      <w:bookmarkStart w:id="10" w:name="bilet-işlemleri"/>
      <w:bookmarkEnd w:id="9"/>
      <w:r>
        <w:t>Bilet İşlemleri</w:t>
      </w:r>
    </w:p>
    <w:p w14:paraId="3EBE3611" w14:textId="77777777" w:rsidR="00176B9C" w:rsidRDefault="00000000">
      <w:pPr>
        <w:pStyle w:val="Compact"/>
        <w:numPr>
          <w:ilvl w:val="0"/>
          <w:numId w:val="8"/>
        </w:numPr>
      </w:pPr>
      <w:r>
        <w:t>GET /api/tickets</w:t>
      </w:r>
    </w:p>
    <w:p w14:paraId="222CF3E8" w14:textId="77777777" w:rsidR="00176B9C" w:rsidRDefault="00000000">
      <w:pPr>
        <w:pStyle w:val="Compact"/>
        <w:numPr>
          <w:ilvl w:val="0"/>
          <w:numId w:val="8"/>
        </w:numPr>
      </w:pPr>
      <w:r>
        <w:t>GET /api/tickets/{id}</w:t>
      </w:r>
    </w:p>
    <w:p w14:paraId="3195DAEE" w14:textId="77777777" w:rsidR="00176B9C" w:rsidRDefault="00000000">
      <w:pPr>
        <w:pStyle w:val="Compact"/>
        <w:numPr>
          <w:ilvl w:val="0"/>
          <w:numId w:val="8"/>
        </w:numPr>
      </w:pPr>
      <w:r>
        <w:t>GET /api/tickets/{id}/download</w:t>
      </w:r>
    </w:p>
    <w:p w14:paraId="5CFCB985" w14:textId="77777777" w:rsidR="00176B9C" w:rsidRDefault="00000000">
      <w:pPr>
        <w:pStyle w:val="Compact"/>
        <w:numPr>
          <w:ilvl w:val="0"/>
          <w:numId w:val="8"/>
        </w:numPr>
      </w:pPr>
      <w:r>
        <w:t>POST /api/tickets/{id}/transfer</w:t>
      </w:r>
    </w:p>
    <w:p w14:paraId="66661415" w14:textId="77777777" w:rsidR="00176B9C" w:rsidRDefault="00000000">
      <w:pPr>
        <w:pStyle w:val="Balk2"/>
      </w:pPr>
      <w:bookmarkStart w:id="11" w:name="önemli-iş-kuralları"/>
      <w:bookmarkEnd w:id="5"/>
      <w:bookmarkEnd w:id="10"/>
      <w:r>
        <w:t>Önemli İş Kuralları</w:t>
      </w:r>
    </w:p>
    <w:p w14:paraId="751D51A0" w14:textId="77777777" w:rsidR="00176B9C" w:rsidRDefault="00000000">
      <w:pPr>
        <w:pStyle w:val="Compact"/>
        <w:numPr>
          <w:ilvl w:val="0"/>
          <w:numId w:val="9"/>
        </w:numPr>
      </w:pPr>
      <w:r>
        <w:t>Rezervasyon İşlemleri:</w:t>
      </w:r>
    </w:p>
    <w:p w14:paraId="00D16BD4" w14:textId="77777777" w:rsidR="00176B9C" w:rsidRDefault="00000000">
      <w:pPr>
        <w:pStyle w:val="Compact"/>
        <w:numPr>
          <w:ilvl w:val="1"/>
          <w:numId w:val="10"/>
        </w:numPr>
      </w:pPr>
      <w:r>
        <w:t>Koltuk müsaitlik kontrolü yapılmalı</w:t>
      </w:r>
    </w:p>
    <w:p w14:paraId="7D224B80" w14:textId="77777777" w:rsidR="00176B9C" w:rsidRDefault="00000000">
      <w:pPr>
        <w:pStyle w:val="Compact"/>
        <w:numPr>
          <w:ilvl w:val="1"/>
          <w:numId w:val="10"/>
        </w:numPr>
      </w:pPr>
      <w:r>
        <w:t>Rezervasyon 15 dakika süreyle geçerli olmalı</w:t>
      </w:r>
    </w:p>
    <w:p w14:paraId="27B76324" w14:textId="77777777" w:rsidR="00176B9C" w:rsidRDefault="00000000">
      <w:pPr>
        <w:pStyle w:val="Compact"/>
        <w:numPr>
          <w:ilvl w:val="1"/>
          <w:numId w:val="10"/>
        </w:numPr>
      </w:pPr>
      <w:r>
        <w:t>Aynı koltuk eşzamanlı rezerve edilememeli</w:t>
      </w:r>
    </w:p>
    <w:p w14:paraId="416321D6" w14:textId="77777777" w:rsidR="00176B9C" w:rsidRDefault="00000000">
      <w:pPr>
        <w:pStyle w:val="Compact"/>
        <w:numPr>
          <w:ilvl w:val="1"/>
          <w:numId w:val="10"/>
        </w:numPr>
      </w:pPr>
      <w:r>
        <w:t>Rezervasyon süresi dolduğunda koltuklar otomatik serbest bırakılmalı</w:t>
      </w:r>
    </w:p>
    <w:p w14:paraId="1315ECB5" w14:textId="77777777" w:rsidR="00176B9C" w:rsidRDefault="00000000">
      <w:pPr>
        <w:pStyle w:val="Compact"/>
        <w:numPr>
          <w:ilvl w:val="0"/>
          <w:numId w:val="9"/>
        </w:numPr>
      </w:pPr>
      <w:r>
        <w:t>Bilet İşlemleri:</w:t>
      </w:r>
    </w:p>
    <w:p w14:paraId="4B2686B0" w14:textId="77777777" w:rsidR="00176B9C" w:rsidRDefault="00000000">
      <w:pPr>
        <w:pStyle w:val="Compact"/>
        <w:numPr>
          <w:ilvl w:val="1"/>
          <w:numId w:val="11"/>
        </w:numPr>
      </w:pPr>
      <w:r>
        <w:t>Her bilet için benzersiz kod üretilmeli</w:t>
      </w:r>
    </w:p>
    <w:p w14:paraId="2009EADA" w14:textId="77777777" w:rsidR="00176B9C" w:rsidRDefault="00000000">
      <w:pPr>
        <w:pStyle w:val="Compact"/>
        <w:numPr>
          <w:ilvl w:val="1"/>
          <w:numId w:val="11"/>
        </w:numPr>
      </w:pPr>
      <w:r>
        <w:t>Bilet transferi sadece kullanılmamış biletler için yapılabilmeli</w:t>
      </w:r>
    </w:p>
    <w:p w14:paraId="378369AA" w14:textId="77777777" w:rsidR="00176B9C" w:rsidRDefault="00000000">
      <w:pPr>
        <w:pStyle w:val="Compact"/>
        <w:numPr>
          <w:ilvl w:val="1"/>
          <w:numId w:val="11"/>
        </w:numPr>
      </w:pPr>
      <w:r>
        <w:t>Satın alınan biletler PDF formatında indirilebilmeli</w:t>
      </w:r>
    </w:p>
    <w:p w14:paraId="477968A3" w14:textId="77777777" w:rsidR="00176B9C" w:rsidRDefault="00000000">
      <w:pPr>
        <w:pStyle w:val="Compact"/>
        <w:numPr>
          <w:ilvl w:val="1"/>
          <w:numId w:val="11"/>
        </w:numPr>
      </w:pPr>
      <w:r>
        <w:t>Bilet iptali etkinlik başlangıç tarihinden 24 saat öncesine kadar yapılabilmeli</w:t>
      </w:r>
    </w:p>
    <w:p w14:paraId="17B012CE" w14:textId="77777777" w:rsidR="00176B9C" w:rsidRDefault="00000000">
      <w:pPr>
        <w:pStyle w:val="Compact"/>
        <w:numPr>
          <w:ilvl w:val="0"/>
          <w:numId w:val="9"/>
        </w:numPr>
      </w:pPr>
      <w:r>
        <w:t>Validation:</w:t>
      </w:r>
    </w:p>
    <w:p w14:paraId="58CE174A" w14:textId="77777777" w:rsidR="00176B9C" w:rsidRDefault="00000000">
      <w:pPr>
        <w:pStyle w:val="Compact"/>
        <w:numPr>
          <w:ilvl w:val="1"/>
          <w:numId w:val="12"/>
        </w:numPr>
      </w:pPr>
      <w:r>
        <w:t>Tüm input’lar validate edilmeli</w:t>
      </w:r>
    </w:p>
    <w:p w14:paraId="75606365" w14:textId="77777777" w:rsidR="00176B9C" w:rsidRDefault="00000000">
      <w:pPr>
        <w:pStyle w:val="Compact"/>
        <w:numPr>
          <w:ilvl w:val="1"/>
          <w:numId w:val="12"/>
        </w:numPr>
      </w:pPr>
      <w:r>
        <w:t>Uygun hata mesajları döndürülmeli</w:t>
      </w:r>
    </w:p>
    <w:p w14:paraId="0DD22104" w14:textId="77777777" w:rsidR="00176B9C" w:rsidRDefault="00000000">
      <w:pPr>
        <w:pStyle w:val="Compact"/>
        <w:numPr>
          <w:ilvl w:val="1"/>
          <w:numId w:val="12"/>
        </w:numPr>
      </w:pPr>
      <w:r>
        <w:t>Request limit uygulanmalı</w:t>
      </w:r>
    </w:p>
    <w:p w14:paraId="51494B94" w14:textId="77777777" w:rsidR="00176B9C" w:rsidRDefault="00000000">
      <w:pPr>
        <w:pStyle w:val="Balk2"/>
      </w:pPr>
      <w:bookmarkStart w:id="12" w:name="beklenen-özellikler"/>
      <w:bookmarkEnd w:id="11"/>
      <w:r>
        <w:t>Beklenen Özellikler</w:t>
      </w:r>
    </w:p>
    <w:p w14:paraId="03E53E4B" w14:textId="77777777" w:rsidR="00176B9C" w:rsidRDefault="00000000">
      <w:pPr>
        <w:pStyle w:val="Balk3"/>
      </w:pPr>
      <w:bookmarkStart w:id="13" w:name="temel-özellikler"/>
      <w:r>
        <w:t>Temel Özellikler</w:t>
      </w:r>
    </w:p>
    <w:p w14:paraId="0C936857" w14:textId="77777777" w:rsidR="00176B9C" w:rsidRDefault="00000000">
      <w:pPr>
        <w:pStyle w:val="Compact"/>
        <w:numPr>
          <w:ilvl w:val="0"/>
          <w:numId w:val="13"/>
        </w:numPr>
      </w:pPr>
      <w:r>
        <w:t>REST API standartlarına uygun endpoint’ler</w:t>
      </w:r>
    </w:p>
    <w:p w14:paraId="0E1681B6" w14:textId="77777777" w:rsidR="00176B9C" w:rsidRDefault="00000000">
      <w:pPr>
        <w:pStyle w:val="Compact"/>
        <w:numPr>
          <w:ilvl w:val="0"/>
          <w:numId w:val="13"/>
        </w:numPr>
      </w:pPr>
      <w:r>
        <w:t>JWT tabanlı authentication</w:t>
      </w:r>
    </w:p>
    <w:p w14:paraId="107AEE20" w14:textId="77777777" w:rsidR="00176B9C" w:rsidRDefault="00000000">
      <w:pPr>
        <w:pStyle w:val="Compact"/>
        <w:numPr>
          <w:ilvl w:val="0"/>
          <w:numId w:val="13"/>
        </w:numPr>
      </w:pPr>
      <w:r>
        <w:t>Request/Response logging</w:t>
      </w:r>
    </w:p>
    <w:p w14:paraId="570DEE48" w14:textId="77777777" w:rsidR="00176B9C" w:rsidRDefault="00000000">
      <w:pPr>
        <w:pStyle w:val="Compact"/>
        <w:numPr>
          <w:ilvl w:val="0"/>
          <w:numId w:val="13"/>
        </w:numPr>
      </w:pPr>
      <w:r>
        <w:lastRenderedPageBreak/>
        <w:t>Input validation</w:t>
      </w:r>
    </w:p>
    <w:p w14:paraId="4C7B23E3" w14:textId="77777777" w:rsidR="00176B9C" w:rsidRDefault="00000000">
      <w:pPr>
        <w:pStyle w:val="Compact"/>
        <w:numPr>
          <w:ilvl w:val="0"/>
          <w:numId w:val="13"/>
        </w:numPr>
      </w:pPr>
      <w:r>
        <w:t>Uygun HTTP status code’ları</w:t>
      </w:r>
    </w:p>
    <w:p w14:paraId="2B1C8C3D" w14:textId="77777777" w:rsidR="00176B9C" w:rsidRDefault="00000000">
      <w:pPr>
        <w:pStyle w:val="Compact"/>
        <w:numPr>
          <w:ilvl w:val="0"/>
          <w:numId w:val="13"/>
        </w:numPr>
      </w:pPr>
      <w:r>
        <w:t>Hata yakalama ve uygun error response’lar</w:t>
      </w:r>
    </w:p>
    <w:p w14:paraId="013CD2A9" w14:textId="77777777" w:rsidR="00176B9C" w:rsidRDefault="00000000">
      <w:pPr>
        <w:pStyle w:val="Balk3"/>
      </w:pPr>
      <w:bookmarkStart w:id="14" w:name="bonus-özellikler"/>
      <w:bookmarkEnd w:id="13"/>
      <w:r>
        <w:t>Bonus Özellikler</w:t>
      </w:r>
    </w:p>
    <w:p w14:paraId="156A5059" w14:textId="77777777" w:rsidR="00176B9C" w:rsidRDefault="00000000">
      <w:pPr>
        <w:pStyle w:val="Compact"/>
        <w:numPr>
          <w:ilvl w:val="0"/>
          <w:numId w:val="14"/>
        </w:numPr>
      </w:pPr>
      <w:r>
        <w:t>Unit ve Integration testler</w:t>
      </w:r>
    </w:p>
    <w:p w14:paraId="2A992D97" w14:textId="77777777" w:rsidR="00176B9C" w:rsidRDefault="00000000">
      <w:pPr>
        <w:pStyle w:val="Compact"/>
        <w:numPr>
          <w:ilvl w:val="0"/>
          <w:numId w:val="14"/>
        </w:numPr>
      </w:pPr>
      <w:r>
        <w:t>API dokümantasyonu (Swagger/OpenAPI)</w:t>
      </w:r>
    </w:p>
    <w:p w14:paraId="5176D53B" w14:textId="77777777" w:rsidR="00176B9C" w:rsidRDefault="00000000">
      <w:pPr>
        <w:pStyle w:val="Compact"/>
        <w:numPr>
          <w:ilvl w:val="0"/>
          <w:numId w:val="14"/>
        </w:numPr>
      </w:pPr>
      <w:r>
        <w:t>Rate limiting</w:t>
      </w:r>
    </w:p>
    <w:p w14:paraId="56DF12AF" w14:textId="77777777" w:rsidR="00176B9C" w:rsidRDefault="00000000">
      <w:pPr>
        <w:pStyle w:val="Compact"/>
        <w:numPr>
          <w:ilvl w:val="0"/>
          <w:numId w:val="14"/>
        </w:numPr>
      </w:pPr>
      <w:r>
        <w:t>Session tabanlı önbellek kullanımı</w:t>
      </w:r>
    </w:p>
    <w:p w14:paraId="46DCA86D" w14:textId="77777777" w:rsidR="00176B9C" w:rsidRDefault="00000000">
      <w:pPr>
        <w:pStyle w:val="Balk2"/>
      </w:pPr>
      <w:bookmarkStart w:id="15" w:name="değerlendirme-kriterleri"/>
      <w:bookmarkEnd w:id="12"/>
      <w:bookmarkEnd w:id="14"/>
      <w:r>
        <w:t>Değerlendirme Kriterleri</w:t>
      </w:r>
    </w:p>
    <w:p w14:paraId="1A364A2C" w14:textId="77777777" w:rsidR="00176B9C" w:rsidRDefault="00000000">
      <w:pPr>
        <w:pStyle w:val="Compact"/>
        <w:numPr>
          <w:ilvl w:val="0"/>
          <w:numId w:val="15"/>
        </w:numPr>
      </w:pPr>
      <w:r>
        <w:t>Kod Kalitesi (35%)</w:t>
      </w:r>
    </w:p>
    <w:p w14:paraId="2FC83507" w14:textId="77777777" w:rsidR="00176B9C" w:rsidRDefault="00000000">
      <w:pPr>
        <w:pStyle w:val="Compact"/>
        <w:numPr>
          <w:ilvl w:val="1"/>
          <w:numId w:val="16"/>
        </w:numPr>
      </w:pPr>
      <w:r>
        <w:t>Clean code prensipleri</w:t>
      </w:r>
    </w:p>
    <w:p w14:paraId="2EA72C7A" w14:textId="77777777" w:rsidR="00176B9C" w:rsidRDefault="00000000">
      <w:pPr>
        <w:pStyle w:val="Compact"/>
        <w:numPr>
          <w:ilvl w:val="1"/>
          <w:numId w:val="16"/>
        </w:numPr>
      </w:pPr>
      <w:r>
        <w:t>SOLID prensipleri</w:t>
      </w:r>
    </w:p>
    <w:p w14:paraId="5E62237A" w14:textId="77777777" w:rsidR="00176B9C" w:rsidRDefault="00000000">
      <w:pPr>
        <w:pStyle w:val="Compact"/>
        <w:numPr>
          <w:ilvl w:val="1"/>
          <w:numId w:val="16"/>
        </w:numPr>
      </w:pPr>
      <w:r>
        <w:t>Design pattern kullanımı</w:t>
      </w:r>
    </w:p>
    <w:p w14:paraId="75F7F362" w14:textId="77777777" w:rsidR="00176B9C" w:rsidRDefault="00000000">
      <w:pPr>
        <w:pStyle w:val="Compact"/>
        <w:numPr>
          <w:ilvl w:val="1"/>
          <w:numId w:val="16"/>
        </w:numPr>
      </w:pPr>
      <w:r>
        <w:t>Kod organizasyonu ve yapısı</w:t>
      </w:r>
    </w:p>
    <w:p w14:paraId="4440DE4D" w14:textId="77777777" w:rsidR="00176B9C" w:rsidRDefault="00000000">
      <w:pPr>
        <w:pStyle w:val="Compact"/>
        <w:numPr>
          <w:ilvl w:val="0"/>
          <w:numId w:val="15"/>
        </w:numPr>
      </w:pPr>
      <w:r>
        <w:t>Fonksiyonellik (30%)</w:t>
      </w:r>
    </w:p>
    <w:p w14:paraId="079D18CD" w14:textId="77777777" w:rsidR="00176B9C" w:rsidRDefault="00000000">
      <w:pPr>
        <w:pStyle w:val="Compact"/>
        <w:numPr>
          <w:ilvl w:val="1"/>
          <w:numId w:val="17"/>
        </w:numPr>
      </w:pPr>
      <w:r>
        <w:t>Tüm endpoint’lerin çalışması</w:t>
      </w:r>
    </w:p>
    <w:p w14:paraId="30CD285F" w14:textId="77777777" w:rsidR="00176B9C" w:rsidRDefault="00000000">
      <w:pPr>
        <w:pStyle w:val="Compact"/>
        <w:numPr>
          <w:ilvl w:val="1"/>
          <w:numId w:val="17"/>
        </w:numPr>
      </w:pPr>
      <w:r>
        <w:t>İş kurallarının doğru uygulanması</w:t>
      </w:r>
    </w:p>
    <w:p w14:paraId="49928B52" w14:textId="77777777" w:rsidR="00176B9C" w:rsidRDefault="00000000">
      <w:pPr>
        <w:pStyle w:val="Compact"/>
        <w:numPr>
          <w:ilvl w:val="1"/>
          <w:numId w:val="17"/>
        </w:numPr>
      </w:pPr>
      <w:r>
        <w:t>Concurrency sorunlarının çözümü</w:t>
      </w:r>
    </w:p>
    <w:p w14:paraId="15F79538" w14:textId="77777777" w:rsidR="00176B9C" w:rsidRDefault="00000000">
      <w:pPr>
        <w:pStyle w:val="Compact"/>
        <w:numPr>
          <w:ilvl w:val="1"/>
          <w:numId w:val="17"/>
        </w:numPr>
      </w:pPr>
      <w:r>
        <w:t>Hata senaryolarının yönetimi</w:t>
      </w:r>
    </w:p>
    <w:p w14:paraId="5624434F" w14:textId="77777777" w:rsidR="00176B9C" w:rsidRDefault="00000000">
      <w:pPr>
        <w:pStyle w:val="Compact"/>
        <w:numPr>
          <w:ilvl w:val="0"/>
          <w:numId w:val="15"/>
        </w:numPr>
      </w:pPr>
      <w:r>
        <w:t>Performans (20%)</w:t>
      </w:r>
    </w:p>
    <w:p w14:paraId="48370FDB" w14:textId="77777777" w:rsidR="00176B9C" w:rsidRDefault="00000000">
      <w:pPr>
        <w:pStyle w:val="Compact"/>
        <w:numPr>
          <w:ilvl w:val="1"/>
          <w:numId w:val="18"/>
        </w:numPr>
      </w:pPr>
      <w:r>
        <w:t>Database sorgu optimizasyonu</w:t>
      </w:r>
    </w:p>
    <w:p w14:paraId="03681C74" w14:textId="77777777" w:rsidR="00176B9C" w:rsidRDefault="00000000">
      <w:pPr>
        <w:pStyle w:val="Compact"/>
        <w:numPr>
          <w:ilvl w:val="1"/>
          <w:numId w:val="18"/>
        </w:numPr>
      </w:pPr>
      <w:r>
        <w:t>N+1 problemi çözümü</w:t>
      </w:r>
    </w:p>
    <w:p w14:paraId="4C184417" w14:textId="77777777" w:rsidR="00176B9C" w:rsidRDefault="00000000">
      <w:pPr>
        <w:pStyle w:val="Compact"/>
        <w:numPr>
          <w:ilvl w:val="1"/>
          <w:numId w:val="18"/>
        </w:numPr>
      </w:pPr>
      <w:r>
        <w:t>Basic caching stratejileri</w:t>
      </w:r>
    </w:p>
    <w:p w14:paraId="59F8F7CD" w14:textId="77777777" w:rsidR="00176B9C" w:rsidRDefault="00000000">
      <w:pPr>
        <w:pStyle w:val="Compact"/>
        <w:numPr>
          <w:ilvl w:val="1"/>
          <w:numId w:val="18"/>
        </w:numPr>
      </w:pPr>
      <w:r>
        <w:t>Temel yük testi sonuçları</w:t>
      </w:r>
    </w:p>
    <w:p w14:paraId="3F475E52" w14:textId="77777777" w:rsidR="00176B9C" w:rsidRDefault="00000000">
      <w:pPr>
        <w:pStyle w:val="Compact"/>
        <w:numPr>
          <w:ilvl w:val="0"/>
          <w:numId w:val="15"/>
        </w:numPr>
      </w:pPr>
      <w:r>
        <w:t>Dokümantasyon (15%)</w:t>
      </w:r>
    </w:p>
    <w:p w14:paraId="2FFA4A61" w14:textId="77777777" w:rsidR="00176B9C" w:rsidRDefault="00000000">
      <w:pPr>
        <w:pStyle w:val="Compact"/>
        <w:numPr>
          <w:ilvl w:val="1"/>
          <w:numId w:val="19"/>
        </w:numPr>
      </w:pPr>
      <w:r>
        <w:t>README dosyası</w:t>
      </w:r>
    </w:p>
    <w:p w14:paraId="300435DE" w14:textId="77777777" w:rsidR="00176B9C" w:rsidRDefault="00000000">
      <w:pPr>
        <w:pStyle w:val="Compact"/>
        <w:numPr>
          <w:ilvl w:val="1"/>
          <w:numId w:val="19"/>
        </w:numPr>
      </w:pPr>
      <w:r>
        <w:t>API dokümantasyonu</w:t>
      </w:r>
    </w:p>
    <w:p w14:paraId="2C935C31" w14:textId="77777777" w:rsidR="00176B9C" w:rsidRDefault="00000000">
      <w:pPr>
        <w:pStyle w:val="Compact"/>
        <w:numPr>
          <w:ilvl w:val="1"/>
          <w:numId w:val="19"/>
        </w:numPr>
      </w:pPr>
      <w:r>
        <w:t>Kurulum talimatları</w:t>
      </w:r>
    </w:p>
    <w:p w14:paraId="2C4495C6" w14:textId="77777777" w:rsidR="00176B9C" w:rsidRDefault="00000000">
      <w:pPr>
        <w:pStyle w:val="Compact"/>
        <w:numPr>
          <w:ilvl w:val="1"/>
          <w:numId w:val="19"/>
        </w:numPr>
      </w:pPr>
      <w:r>
        <w:t>Kod yorumları ve açıklamaları</w:t>
      </w:r>
    </w:p>
    <w:p w14:paraId="5E329BD4" w14:textId="77777777" w:rsidR="00176B9C" w:rsidRDefault="00000000">
      <w:pPr>
        <w:pStyle w:val="Balk2"/>
      </w:pPr>
      <w:bookmarkStart w:id="16" w:name="teslim-şekli"/>
      <w:bookmarkEnd w:id="15"/>
      <w:r>
        <w:t>Teslim Şekli</w:t>
      </w:r>
    </w:p>
    <w:p w14:paraId="5690F81E" w14:textId="77777777" w:rsidR="00176B9C" w:rsidRDefault="00000000">
      <w:pPr>
        <w:pStyle w:val="Compact"/>
        <w:numPr>
          <w:ilvl w:val="0"/>
          <w:numId w:val="20"/>
        </w:numPr>
      </w:pPr>
      <w:r>
        <w:t>Projenin GitHub/GitLab repository’si paylaşılmalı</w:t>
      </w:r>
    </w:p>
    <w:p w14:paraId="128B8A84" w14:textId="77777777" w:rsidR="00176B9C" w:rsidRDefault="00000000">
      <w:pPr>
        <w:pStyle w:val="Compact"/>
        <w:numPr>
          <w:ilvl w:val="0"/>
          <w:numId w:val="20"/>
        </w:numPr>
      </w:pPr>
      <w:r>
        <w:t>README dosyasında detaylı kurulum ve kullanım talimatları olmalı</w:t>
      </w:r>
    </w:p>
    <w:p w14:paraId="0E4DA7D9" w14:textId="77777777" w:rsidR="00176B9C" w:rsidRDefault="00000000">
      <w:pPr>
        <w:pStyle w:val="Compact"/>
        <w:numPr>
          <w:ilvl w:val="0"/>
          <w:numId w:val="20"/>
        </w:numPr>
      </w:pPr>
      <w:r>
        <w:t>Postman/Insomnia collection’ı eklenmiş olmalı</w:t>
      </w:r>
    </w:p>
    <w:p w14:paraId="542CE4A8" w14:textId="77777777" w:rsidR="00176B9C" w:rsidRDefault="00000000">
      <w:pPr>
        <w:pStyle w:val="Compact"/>
        <w:numPr>
          <w:ilvl w:val="0"/>
          <w:numId w:val="20"/>
        </w:numPr>
      </w:pPr>
      <w:r>
        <w:t>Veritabanı migration ve seeder dosyaları eklenmiş olmalı</w:t>
      </w:r>
    </w:p>
    <w:p w14:paraId="594CDD0B" w14:textId="77777777" w:rsidR="00176B9C" w:rsidRDefault="00000000">
      <w:pPr>
        <w:pStyle w:val="Balk2"/>
      </w:pPr>
      <w:bookmarkStart w:id="17" w:name="zaman-sınırı"/>
      <w:bookmarkEnd w:id="16"/>
      <w:r>
        <w:t>Zaman Sınırı</w:t>
      </w:r>
    </w:p>
    <w:p w14:paraId="74C8CAEE" w14:textId="77777777" w:rsidR="00176B9C" w:rsidRDefault="00000000">
      <w:pPr>
        <w:pStyle w:val="Compact"/>
        <w:numPr>
          <w:ilvl w:val="0"/>
          <w:numId w:val="21"/>
        </w:numPr>
      </w:pPr>
      <w:r>
        <w:t>Projenin tamamlanması için 7 iş günü verilecektir</w:t>
      </w:r>
    </w:p>
    <w:bookmarkEnd w:id="0"/>
    <w:bookmarkEnd w:id="17"/>
    <w:p w14:paraId="561E07CB" w14:textId="60E3C507" w:rsidR="00176B9C" w:rsidRDefault="00176B9C" w:rsidP="00B6160A">
      <w:pPr>
        <w:pStyle w:val="Compact"/>
        <w:ind w:left="720"/>
      </w:pPr>
    </w:p>
    <w:sectPr w:rsidR="00176B9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922694" w14:textId="77777777" w:rsidR="001C1246" w:rsidRDefault="001C1246">
      <w:pPr>
        <w:spacing w:after="0"/>
      </w:pPr>
      <w:r>
        <w:separator/>
      </w:r>
    </w:p>
  </w:endnote>
  <w:endnote w:type="continuationSeparator" w:id="0">
    <w:p w14:paraId="2D089DB9" w14:textId="77777777" w:rsidR="001C1246" w:rsidRDefault="001C12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AF32E3" w14:textId="77777777" w:rsidR="001C1246" w:rsidRDefault="001C1246">
      <w:r>
        <w:separator/>
      </w:r>
    </w:p>
  </w:footnote>
  <w:footnote w:type="continuationSeparator" w:id="0">
    <w:p w14:paraId="26C1712B" w14:textId="77777777" w:rsidR="001C1246" w:rsidRDefault="001C12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9647E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F3A78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9AC35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62450608">
    <w:abstractNumId w:val="0"/>
  </w:num>
  <w:num w:numId="2" w16cid:durableId="1224288964">
    <w:abstractNumId w:val="1"/>
  </w:num>
  <w:num w:numId="3" w16cid:durableId="933782264">
    <w:abstractNumId w:val="1"/>
  </w:num>
  <w:num w:numId="4" w16cid:durableId="1932812705">
    <w:abstractNumId w:val="1"/>
  </w:num>
  <w:num w:numId="5" w16cid:durableId="197740861">
    <w:abstractNumId w:val="1"/>
  </w:num>
  <w:num w:numId="6" w16cid:durableId="783038754">
    <w:abstractNumId w:val="1"/>
  </w:num>
  <w:num w:numId="7" w16cid:durableId="844898970">
    <w:abstractNumId w:val="1"/>
  </w:num>
  <w:num w:numId="8" w16cid:durableId="1426078128">
    <w:abstractNumId w:val="1"/>
  </w:num>
  <w:num w:numId="9" w16cid:durableId="685082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49110798">
    <w:abstractNumId w:val="1"/>
  </w:num>
  <w:num w:numId="11" w16cid:durableId="981543969">
    <w:abstractNumId w:val="1"/>
  </w:num>
  <w:num w:numId="12" w16cid:durableId="649094622">
    <w:abstractNumId w:val="1"/>
  </w:num>
  <w:num w:numId="13" w16cid:durableId="315646824">
    <w:abstractNumId w:val="1"/>
  </w:num>
  <w:num w:numId="14" w16cid:durableId="1152066148">
    <w:abstractNumId w:val="1"/>
  </w:num>
  <w:num w:numId="15" w16cid:durableId="4814594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27375752">
    <w:abstractNumId w:val="1"/>
  </w:num>
  <w:num w:numId="17" w16cid:durableId="1909612136">
    <w:abstractNumId w:val="1"/>
  </w:num>
  <w:num w:numId="18" w16cid:durableId="1213615903">
    <w:abstractNumId w:val="1"/>
  </w:num>
  <w:num w:numId="19" w16cid:durableId="1497528947">
    <w:abstractNumId w:val="1"/>
  </w:num>
  <w:num w:numId="20" w16cid:durableId="1236432460">
    <w:abstractNumId w:val="1"/>
  </w:num>
  <w:num w:numId="21" w16cid:durableId="16877534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6B9C"/>
    <w:rsid w:val="00176B9C"/>
    <w:rsid w:val="001C1246"/>
    <w:rsid w:val="008230EB"/>
    <w:rsid w:val="00B616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5E00DDB"/>
  <w15:docId w15:val="{21CBDA1E-AD93-E04B-8497-A19055BD8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02</Words>
  <Characters>2868</Characters>
  <Application>Microsoft Office Word</Application>
  <DocSecurity>0</DocSecurity>
  <Lines>23</Lines>
  <Paragraphs>6</Paragraphs>
  <ScaleCrop>false</ScaleCrop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URKTICARET NET</cp:lastModifiedBy>
  <cp:revision>2</cp:revision>
  <dcterms:created xsi:type="dcterms:W3CDTF">2025-01-20T14:33:00Z</dcterms:created>
  <dcterms:modified xsi:type="dcterms:W3CDTF">2025-01-20T14:37:00Z</dcterms:modified>
</cp:coreProperties>
</file>